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60B94" w14:textId="77777777" w:rsidR="00357D05" w:rsidRDefault="008D2748">
      <w:pPr>
        <w:pStyle w:val="a4"/>
      </w:pPr>
      <w:r>
        <w:t>Отчёт по шестому этапу индивидуального проекта</w:t>
      </w:r>
    </w:p>
    <w:p w14:paraId="0B17088E" w14:textId="77777777" w:rsidR="00357D05" w:rsidRDefault="008D2748">
      <w:pPr>
        <w:pStyle w:val="a5"/>
      </w:pPr>
      <w:r>
        <w:t>Операционные системы</w:t>
      </w:r>
    </w:p>
    <w:p w14:paraId="0DAFF69F" w14:textId="77777777" w:rsidR="00357D05" w:rsidRDefault="008D2748">
      <w:pPr>
        <w:pStyle w:val="Author"/>
      </w:pPr>
      <w:r>
        <w:t>Макаров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08263886"/>
        <w:docPartObj>
          <w:docPartGallery w:val="Table of Contents"/>
          <w:docPartUnique/>
        </w:docPartObj>
      </w:sdtPr>
      <w:sdtEndPr/>
      <w:sdtContent>
        <w:p w14:paraId="3294ECBB" w14:textId="77777777" w:rsidR="00357D05" w:rsidRDefault="008D2748">
          <w:pPr>
            <w:pStyle w:val="ae"/>
          </w:pPr>
          <w:r>
            <w:t>Содержание</w:t>
          </w:r>
        </w:p>
        <w:p w14:paraId="164A99E7" w14:textId="3A47F940" w:rsidR="00DF2261" w:rsidRDefault="008D274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276011" w:history="1">
            <w:r w:rsidR="00DF2261" w:rsidRPr="00CB0257">
              <w:rPr>
                <w:rStyle w:val="ad"/>
                <w:noProof/>
              </w:rPr>
              <w:t>Цель работы</w:t>
            </w:r>
            <w:r w:rsidR="00DF2261">
              <w:rPr>
                <w:noProof/>
                <w:webHidden/>
              </w:rPr>
              <w:tab/>
            </w:r>
            <w:r w:rsidR="00DF2261">
              <w:rPr>
                <w:noProof/>
                <w:webHidden/>
              </w:rPr>
              <w:fldChar w:fldCharType="begin"/>
            </w:r>
            <w:r w:rsidR="00DF2261">
              <w:rPr>
                <w:noProof/>
                <w:webHidden/>
              </w:rPr>
              <w:instrText xml:space="preserve"> PAGEREF _Toc105276011 \h </w:instrText>
            </w:r>
            <w:r w:rsidR="00DF2261">
              <w:rPr>
                <w:noProof/>
                <w:webHidden/>
              </w:rPr>
            </w:r>
            <w:r w:rsidR="00DF2261">
              <w:rPr>
                <w:noProof/>
                <w:webHidden/>
              </w:rPr>
              <w:fldChar w:fldCharType="separate"/>
            </w:r>
            <w:r w:rsidR="00DF2261">
              <w:rPr>
                <w:noProof/>
                <w:webHidden/>
              </w:rPr>
              <w:t>1</w:t>
            </w:r>
            <w:r w:rsidR="00DF2261">
              <w:rPr>
                <w:noProof/>
                <w:webHidden/>
              </w:rPr>
              <w:fldChar w:fldCharType="end"/>
            </w:r>
          </w:hyperlink>
        </w:p>
        <w:p w14:paraId="46FEEFD6" w14:textId="6A6E4853" w:rsidR="00DF2261" w:rsidRDefault="00DF22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76012" w:history="1">
            <w:r w:rsidRPr="00CB025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76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3B212" w14:textId="697AFD7C" w:rsidR="00DF2261" w:rsidRDefault="00DF22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76013" w:history="1">
            <w:r w:rsidRPr="00CB025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7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32165" w14:textId="77777777" w:rsidR="00357D05" w:rsidRDefault="008D2748">
          <w:r>
            <w:fldChar w:fldCharType="end"/>
          </w:r>
        </w:p>
      </w:sdtContent>
    </w:sdt>
    <w:p w14:paraId="1DF51D20" w14:textId="77777777" w:rsidR="00357D05" w:rsidRDefault="008D2748">
      <w:pPr>
        <w:pStyle w:val="1"/>
      </w:pPr>
      <w:bookmarkStart w:id="0" w:name="цель-работы"/>
      <w:bookmarkStart w:id="1" w:name="_Toc105276011"/>
      <w:r>
        <w:t>Цель работы</w:t>
      </w:r>
      <w:bookmarkEnd w:id="1"/>
    </w:p>
    <w:p w14:paraId="5F6B0AA6" w14:textId="77777777" w:rsidR="00357D05" w:rsidRDefault="008D2748">
      <w:pPr>
        <w:pStyle w:val="FirstParagraph"/>
      </w:pPr>
      <w:r>
        <w:t>Размещещение двуязычного сайта на Github.</w:t>
      </w:r>
    </w:p>
    <w:p w14:paraId="28845AB9" w14:textId="77777777" w:rsidR="00357D05" w:rsidRDefault="008D2748">
      <w:pPr>
        <w:pStyle w:val="Compact"/>
        <w:numPr>
          <w:ilvl w:val="0"/>
          <w:numId w:val="2"/>
        </w:numPr>
      </w:pPr>
      <w:r>
        <w:t>Сделать поддержку английского и русского языков.</w:t>
      </w:r>
    </w:p>
    <w:p w14:paraId="78992B91" w14:textId="77777777" w:rsidR="00357D05" w:rsidRDefault="008D2748">
      <w:pPr>
        <w:pStyle w:val="Compact"/>
        <w:numPr>
          <w:ilvl w:val="0"/>
          <w:numId w:val="2"/>
        </w:numPr>
      </w:pPr>
      <w:r>
        <w:t>Разместить элементы сайта на обоих языках.</w:t>
      </w:r>
    </w:p>
    <w:p w14:paraId="27295B01" w14:textId="77777777" w:rsidR="00357D05" w:rsidRDefault="008D2748">
      <w:pPr>
        <w:pStyle w:val="Compact"/>
        <w:numPr>
          <w:ilvl w:val="0"/>
          <w:numId w:val="2"/>
        </w:numPr>
      </w:pPr>
      <w:r>
        <w:t>Разместить контент на обоих языках.</w:t>
      </w:r>
    </w:p>
    <w:p w14:paraId="7894FC9E" w14:textId="77777777" w:rsidR="00357D05" w:rsidRDefault="008D2748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14:paraId="06AC2FA4" w14:textId="77777777" w:rsidR="00357D05" w:rsidRDefault="008D2748">
      <w:pPr>
        <w:pStyle w:val="Compact"/>
        <w:numPr>
          <w:ilvl w:val="0"/>
          <w:numId w:val="2"/>
        </w:numPr>
      </w:pPr>
      <w:r>
        <w:t>Добавить пост на тему по выбору (на двух языках).</w:t>
      </w:r>
    </w:p>
    <w:p w14:paraId="16AC4BF8" w14:textId="77777777" w:rsidR="00357D05" w:rsidRDefault="008D2748">
      <w:pPr>
        <w:pStyle w:val="1"/>
      </w:pPr>
      <w:bookmarkStart w:id="2" w:name="выполнение-лабораторной-работы"/>
      <w:bookmarkStart w:id="3" w:name="_Toc105276012"/>
      <w:bookmarkEnd w:id="0"/>
      <w:r>
        <w:t>Выполнение лабораторной работы</w:t>
      </w:r>
      <w:bookmarkEnd w:id="3"/>
    </w:p>
    <w:p w14:paraId="6AEB3512" w14:textId="77777777" w:rsidR="00357D05" w:rsidRDefault="008D2748">
      <w:pPr>
        <w:pStyle w:val="Compact"/>
        <w:numPr>
          <w:ilvl w:val="0"/>
          <w:numId w:val="3"/>
        </w:numPr>
      </w:pPr>
      <w:r>
        <w:t>Для поддержки</w:t>
      </w:r>
      <w:r>
        <w:t xml:space="preserve"> двух языков, необходимо в каталоге mysite/config/_default в файле languages.yaml добавить второй язык, в мрем случае - русский (Рис. 1, 2).</w:t>
      </w:r>
    </w:p>
    <w:p w14:paraId="5C5FD46C" w14:textId="77777777" w:rsidR="00357D05" w:rsidRDefault="008D2748">
      <w:pPr>
        <w:pStyle w:val="CaptionedFigure"/>
      </w:pPr>
      <w:r>
        <w:rPr>
          <w:noProof/>
        </w:rPr>
        <w:lastRenderedPageBreak/>
        <w:drawing>
          <wp:inline distT="0" distB="0" distL="0" distR="0" wp14:anchorId="0C59A13D" wp14:editId="658B6079">
            <wp:extent cx="3517900" cy="2882900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507D4" w14:textId="77777777" w:rsidR="00357D05" w:rsidRDefault="008D2748">
      <w:pPr>
        <w:pStyle w:val="ImageCaption"/>
      </w:pPr>
      <w:r>
        <w:t>Рис.1</w:t>
      </w:r>
    </w:p>
    <w:p w14:paraId="35EA2CA1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2F00EE74" wp14:editId="51C8B294">
            <wp:extent cx="5334000" cy="2118986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EE371" w14:textId="77777777" w:rsidR="00357D05" w:rsidRDefault="008D2748">
      <w:pPr>
        <w:pStyle w:val="ImageCaption"/>
      </w:pPr>
      <w:r>
        <w:t>Рис.2</w:t>
      </w:r>
    </w:p>
    <w:p w14:paraId="7D2866C6" w14:textId="77777777" w:rsidR="00357D05" w:rsidRDefault="008D2748">
      <w:pPr>
        <w:pStyle w:val="Compact"/>
        <w:numPr>
          <w:ilvl w:val="0"/>
          <w:numId w:val="4"/>
        </w:numPr>
      </w:pPr>
      <w:r>
        <w:t>Дублирую файл menus.yaml всё в той же папке. Один файл называю menus.en.yaml, а другой menus.ru.yam</w:t>
      </w:r>
      <w:r>
        <w:t>l (Рис. 3). Меняю ифнормацию в файле menus.ru.yaml на русский язык (Рис. 4).</w:t>
      </w:r>
    </w:p>
    <w:p w14:paraId="11FBBC88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1B77BAD3" wp14:editId="5B46E912">
            <wp:extent cx="3454400" cy="1752600"/>
            <wp:effectExtent l="0" t="0" r="0" b="0"/>
            <wp:docPr id="30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C77F7" w14:textId="77777777" w:rsidR="00357D05" w:rsidRDefault="008D2748">
      <w:pPr>
        <w:pStyle w:val="ImageCaption"/>
      </w:pPr>
      <w:r>
        <w:t>Рис.3</w:t>
      </w:r>
    </w:p>
    <w:p w14:paraId="1F12E7F2" w14:textId="77777777" w:rsidR="00357D05" w:rsidRDefault="008D2748">
      <w:pPr>
        <w:pStyle w:val="CaptionedFigure"/>
      </w:pPr>
      <w:r>
        <w:rPr>
          <w:noProof/>
        </w:rPr>
        <w:lastRenderedPageBreak/>
        <w:drawing>
          <wp:inline distT="0" distB="0" distL="0" distR="0" wp14:anchorId="4A684F20" wp14:editId="1EB05492">
            <wp:extent cx="5334000" cy="5600700"/>
            <wp:effectExtent l="0" t="0" r="0" b="0"/>
            <wp:docPr id="3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8DEA5" w14:textId="77777777" w:rsidR="00357D05" w:rsidRDefault="008D2748">
      <w:pPr>
        <w:pStyle w:val="ImageCaption"/>
      </w:pPr>
      <w:r>
        <w:t>Рис.4</w:t>
      </w:r>
    </w:p>
    <w:p w14:paraId="736239F7" w14:textId="77777777" w:rsidR="00357D05" w:rsidRDefault="008D2748">
      <w:pPr>
        <w:pStyle w:val="Compact"/>
        <w:numPr>
          <w:ilvl w:val="0"/>
          <w:numId w:val="5"/>
        </w:numPr>
      </w:pPr>
      <w:r>
        <w:t>Создаю в папке content два каталога: en и ru. Дублирую все файлы из каталога content в эти два каталога (Рис. 5).</w:t>
      </w:r>
    </w:p>
    <w:p w14:paraId="1A56AF02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6DA925A0" wp14:editId="0D155AFF">
            <wp:extent cx="3543300" cy="1574800"/>
            <wp:effectExtent l="0" t="0" r="0" b="0"/>
            <wp:docPr id="38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49BBF" w14:textId="77777777" w:rsidR="00357D05" w:rsidRDefault="008D2748">
      <w:pPr>
        <w:pStyle w:val="ImageCaption"/>
      </w:pPr>
      <w:r>
        <w:t>Рис.5</w:t>
      </w:r>
    </w:p>
    <w:p w14:paraId="1C57B4D2" w14:textId="77777777" w:rsidR="00357D05" w:rsidRDefault="008D2748">
      <w:pPr>
        <w:pStyle w:val="Compact"/>
        <w:numPr>
          <w:ilvl w:val="0"/>
          <w:numId w:val="6"/>
        </w:numPr>
      </w:pPr>
      <w:r>
        <w:lastRenderedPageBreak/>
        <w:t>В папке сайта создаю каталог i18n, в нем создаю 2 файла: en.yaml и ru.yaml (Рис. 6). Содержимое файлов беру из официальной документации к сайту Academic. С помощью этого интрефейс будет поддерживать два языка (Рис. 7, 8).</w:t>
      </w:r>
    </w:p>
    <w:p w14:paraId="6BC0AC3C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0750A376" wp14:editId="3B9B8989">
            <wp:extent cx="3378200" cy="952500"/>
            <wp:effectExtent l="0" t="0" r="0" b="0"/>
            <wp:docPr id="42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C72BB" w14:textId="77777777" w:rsidR="00357D05" w:rsidRDefault="008D2748">
      <w:pPr>
        <w:pStyle w:val="ImageCaption"/>
      </w:pPr>
      <w:r>
        <w:t>Рис.6</w:t>
      </w:r>
    </w:p>
    <w:p w14:paraId="61EA505D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58F811ED" wp14:editId="3FD4A40A">
            <wp:extent cx="5334000" cy="4405613"/>
            <wp:effectExtent l="0" t="0" r="0" b="0"/>
            <wp:docPr id="46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9F738" w14:textId="77777777" w:rsidR="00357D05" w:rsidRDefault="008D2748">
      <w:pPr>
        <w:pStyle w:val="ImageCaption"/>
      </w:pPr>
      <w:r>
        <w:t>Рис.7</w:t>
      </w:r>
    </w:p>
    <w:p w14:paraId="002E0DB8" w14:textId="77777777" w:rsidR="00357D05" w:rsidRDefault="008D2748">
      <w:pPr>
        <w:pStyle w:val="CaptionedFigure"/>
      </w:pPr>
      <w:r>
        <w:rPr>
          <w:noProof/>
        </w:rPr>
        <w:lastRenderedPageBreak/>
        <w:drawing>
          <wp:inline distT="0" distB="0" distL="0" distR="0" wp14:anchorId="5BA5DF89" wp14:editId="057D64B0">
            <wp:extent cx="5334000" cy="3620008"/>
            <wp:effectExtent l="0" t="0" r="0" b="0"/>
            <wp:docPr id="50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0EE64" w14:textId="77777777" w:rsidR="00357D05" w:rsidRDefault="008D2748">
      <w:pPr>
        <w:pStyle w:val="ImageCaption"/>
      </w:pPr>
      <w:r>
        <w:t>Рис.8</w:t>
      </w:r>
    </w:p>
    <w:p w14:paraId="47561BB1" w14:textId="77777777" w:rsidR="00357D05" w:rsidRDefault="008D2748">
      <w:pPr>
        <w:pStyle w:val="Compact"/>
        <w:numPr>
          <w:ilvl w:val="0"/>
          <w:numId w:val="7"/>
        </w:numPr>
      </w:pPr>
      <w:r>
        <w:t>Редактирую</w:t>
      </w:r>
      <w:r>
        <w:t xml:space="preserve"> информацию: меняю содержимое файлов на русский язык (Рис. 9).</w:t>
      </w:r>
    </w:p>
    <w:p w14:paraId="4D712157" w14:textId="77777777" w:rsidR="00357D05" w:rsidRDefault="008D2748">
      <w:pPr>
        <w:pStyle w:val="CaptionedFigure"/>
      </w:pPr>
      <w:r>
        <w:rPr>
          <w:noProof/>
        </w:rPr>
        <w:lastRenderedPageBreak/>
        <w:drawing>
          <wp:inline distT="0" distB="0" distL="0" distR="0" wp14:anchorId="368C6637" wp14:editId="433A2140">
            <wp:extent cx="3505200" cy="4927600"/>
            <wp:effectExtent l="0" t="0" r="0" b="0"/>
            <wp:docPr id="54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8EE89" w14:textId="77777777" w:rsidR="00357D05" w:rsidRDefault="008D2748">
      <w:pPr>
        <w:pStyle w:val="ImageCaption"/>
      </w:pPr>
      <w:r>
        <w:t>Рис.9</w:t>
      </w:r>
    </w:p>
    <w:p w14:paraId="3F83AEC6" w14:textId="77777777" w:rsidR="00357D05" w:rsidRDefault="008D2748">
      <w:pPr>
        <w:pStyle w:val="Compact"/>
        <w:numPr>
          <w:ilvl w:val="0"/>
          <w:numId w:val="8"/>
        </w:numPr>
      </w:pPr>
      <w:r>
        <w:t>Отправляю изменения на свой сайт (Рис. 10-13).</w:t>
      </w:r>
    </w:p>
    <w:p w14:paraId="39D4B3D4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281A62DA" wp14:editId="174F0D6E">
            <wp:extent cx="5334000" cy="2710315"/>
            <wp:effectExtent l="0" t="0" r="0" b="0"/>
            <wp:docPr id="58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393F3" w14:textId="77777777" w:rsidR="00357D05" w:rsidRDefault="008D2748">
      <w:pPr>
        <w:pStyle w:val="ImageCaption"/>
      </w:pPr>
      <w:r>
        <w:t>Рис.10</w:t>
      </w:r>
    </w:p>
    <w:p w14:paraId="144F9324" w14:textId="77777777" w:rsidR="00357D05" w:rsidRDefault="008D2748">
      <w:pPr>
        <w:pStyle w:val="CaptionedFigure"/>
      </w:pPr>
      <w:r>
        <w:rPr>
          <w:noProof/>
        </w:rPr>
        <w:lastRenderedPageBreak/>
        <w:drawing>
          <wp:inline distT="0" distB="0" distL="0" distR="0" wp14:anchorId="4EC2EC55" wp14:editId="26F15BA3">
            <wp:extent cx="5334000" cy="1832385"/>
            <wp:effectExtent l="0" t="0" r="0" b="0"/>
            <wp:docPr id="62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C98F4" w14:textId="77777777" w:rsidR="00357D05" w:rsidRDefault="008D2748">
      <w:pPr>
        <w:pStyle w:val="ImageCaption"/>
      </w:pPr>
      <w:r>
        <w:t>Рис.11</w:t>
      </w:r>
    </w:p>
    <w:p w14:paraId="0314B06C" w14:textId="77777777" w:rsidR="00357D05" w:rsidRDefault="008D2748">
      <w:pPr>
        <w:pStyle w:val="CaptionedFigure"/>
      </w:pPr>
      <w:r>
        <w:rPr>
          <w:noProof/>
        </w:rPr>
        <w:drawing>
          <wp:inline distT="0" distB="0" distL="0" distR="0" wp14:anchorId="14553F21" wp14:editId="25639055">
            <wp:extent cx="5334000" cy="2215661"/>
            <wp:effectExtent l="0" t="0" r="0" b="0"/>
            <wp:docPr id="66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0C24D" w14:textId="77777777" w:rsidR="00357D05" w:rsidRDefault="008D2748">
      <w:pPr>
        <w:pStyle w:val="ImageCaption"/>
      </w:pPr>
      <w:r>
        <w:t>Рис.12</w:t>
      </w:r>
    </w:p>
    <w:p w14:paraId="3CEADE1D" w14:textId="77777777" w:rsidR="00357D05" w:rsidRDefault="008D2748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7A4E152" wp14:editId="0B64FBD5">
            <wp:extent cx="5334000" cy="2349598"/>
            <wp:effectExtent l="0" t="0" r="0" b="0"/>
            <wp:docPr id="70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957DCB9" w14:textId="77777777" w:rsidR="00357D05" w:rsidRDefault="008D2748">
      <w:pPr>
        <w:pStyle w:val="ImageCaption"/>
      </w:pPr>
      <w:r>
        <w:t>Рис.13</w:t>
      </w:r>
    </w:p>
    <w:p w14:paraId="5ABB650B" w14:textId="77777777" w:rsidR="00357D05" w:rsidRDefault="008D2748">
      <w:pPr>
        <w:pStyle w:val="1"/>
      </w:pPr>
      <w:bookmarkStart w:id="5" w:name="выводы"/>
      <w:bookmarkStart w:id="6" w:name="_Toc105276013"/>
      <w:bookmarkEnd w:id="2"/>
      <w:r>
        <w:t>Выводы</w:t>
      </w:r>
      <w:bookmarkEnd w:id="6"/>
    </w:p>
    <w:p w14:paraId="62204DE8" w14:textId="77777777" w:rsidR="00357D05" w:rsidRDefault="008D2748">
      <w:pPr>
        <w:pStyle w:val="FirstParagraph"/>
      </w:pPr>
      <w:r>
        <w:t>В ходе выполнения шестого этапа индивидуального проекта я научилась создавать несколькоязычные сайты.</w:t>
      </w:r>
      <w:bookmarkEnd w:id="5"/>
    </w:p>
    <w:sectPr w:rsidR="00357D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D21D8" w14:textId="77777777" w:rsidR="008D2748" w:rsidRDefault="008D2748">
      <w:pPr>
        <w:spacing w:after="0"/>
      </w:pPr>
      <w:r>
        <w:separator/>
      </w:r>
    </w:p>
  </w:endnote>
  <w:endnote w:type="continuationSeparator" w:id="0">
    <w:p w14:paraId="62DB9CB2" w14:textId="77777777" w:rsidR="008D2748" w:rsidRDefault="008D27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D7476" w14:textId="77777777" w:rsidR="008D2748" w:rsidRDefault="008D2748">
      <w:r>
        <w:separator/>
      </w:r>
    </w:p>
  </w:footnote>
  <w:footnote w:type="continuationSeparator" w:id="0">
    <w:p w14:paraId="63E5D711" w14:textId="77777777" w:rsidR="008D2748" w:rsidRDefault="008D2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AC2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F80C0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D0800E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A4072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264D5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3EE122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3E0FA8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21"/>
    <w:multiLevelType w:val="multilevel"/>
    <w:tmpl w:val="8272E32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222758755">
    <w:abstractNumId w:val="0"/>
  </w:num>
  <w:num w:numId="2" w16cid:durableId="19748645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8351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3374925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2995242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84812860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6933359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43204546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05"/>
    <w:rsid w:val="00357D05"/>
    <w:rsid w:val="008D2748"/>
    <w:rsid w:val="00DF22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9D30B4"/>
  <w15:docId w15:val="{E9B9FA2A-0C7A-4C4F-BEE8-1792D7C27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F22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му этапу индивидуального проекта</dc:title>
  <dc:creator>Макарова Анастасия Михайловна</dc:creator>
  <cp:keywords/>
  <cp:lastModifiedBy>Макарова Анастасия Михайловна</cp:lastModifiedBy>
  <cp:revision>3</cp:revision>
  <cp:lastPrinted>2022-06-04T20:00:00Z</cp:lastPrinted>
  <dcterms:created xsi:type="dcterms:W3CDTF">2022-06-04T19:59:00Z</dcterms:created>
  <dcterms:modified xsi:type="dcterms:W3CDTF">2022-06-04T20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